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DDD973" w14:textId="311DB2E2" w:rsidR="008F4670" w:rsidRDefault="00442059" w:rsidP="00ED5018">
      <w:pPr>
        <w:pStyle w:val="Heading1"/>
        <w:spacing w:line="360" w:lineRule="auto"/>
      </w:pPr>
      <w:r w:rsidRPr="00042B87">
        <w:t>Py</w:t>
      </w:r>
      <w:r w:rsidR="00D51AF8">
        <w:t>thon Setup</w:t>
      </w:r>
    </w:p>
    <w:p w14:paraId="7D5B6FDD" w14:textId="229B6381" w:rsidR="00E30D63" w:rsidRDefault="00E30D63" w:rsidP="00E30D63">
      <w:r>
        <w:t xml:space="preserve">The following steps are for Windows users; if you are using Linux and Mac, please use this link: </w:t>
      </w:r>
      <w:hyperlink r:id="rId7" w:history="1">
        <w:r w:rsidR="00D6322F">
          <w:rPr>
            <w:rStyle w:val="Hyperlink"/>
          </w:rPr>
          <w:t>https://docs.conda.io/projects/conda/en/latest/user-guide/install/index.html</w:t>
        </w:r>
      </w:hyperlink>
      <w:r>
        <w:t xml:space="preserve"> </w:t>
      </w:r>
    </w:p>
    <w:p w14:paraId="7BDDD2B6" w14:textId="77777777" w:rsidR="00D503E2" w:rsidRPr="00E30D63" w:rsidRDefault="00D503E2" w:rsidP="00E30D63"/>
    <w:p w14:paraId="06843604" w14:textId="77777777" w:rsidR="001E7DE3" w:rsidRDefault="00042B87" w:rsidP="001E7DE3">
      <w:pPr>
        <w:pStyle w:val="ListParagraph"/>
        <w:numPr>
          <w:ilvl w:val="0"/>
          <w:numId w:val="5"/>
        </w:numPr>
        <w:spacing w:after="0" w:line="360" w:lineRule="auto"/>
      </w:pPr>
      <w:r>
        <w:t xml:space="preserve">Download Anaconda, </w:t>
      </w:r>
      <w:hyperlink r:id="rId8" w:history="1">
        <w:r w:rsidRPr="002C692F">
          <w:rPr>
            <w:rStyle w:val="Hyperlink"/>
          </w:rPr>
          <w:t>https://www.anaconda.com/download/</w:t>
        </w:r>
      </w:hyperlink>
      <w:r>
        <w:t xml:space="preserve">. Choose Python </w:t>
      </w:r>
      <w:r w:rsidR="00EB248F">
        <w:t>3.X</w:t>
      </w:r>
      <w:r>
        <w:t>.</w:t>
      </w:r>
      <w:bookmarkStart w:id="0" w:name="_GoBack"/>
      <w:bookmarkEnd w:id="0"/>
    </w:p>
    <w:p w14:paraId="6986DA53" w14:textId="77777777" w:rsidR="001E7DE3" w:rsidRDefault="001E7DE3" w:rsidP="001E7DE3">
      <w:pPr>
        <w:pStyle w:val="ListParagraph"/>
        <w:spacing w:after="0" w:line="360" w:lineRule="auto"/>
        <w:ind w:left="360"/>
      </w:pPr>
    </w:p>
    <w:p w14:paraId="3E92F416" w14:textId="06272DEF" w:rsidR="001E7DE3" w:rsidRPr="001E7DE3" w:rsidRDefault="00042B87" w:rsidP="001E7DE3">
      <w:pPr>
        <w:pStyle w:val="ListParagraph"/>
        <w:numPr>
          <w:ilvl w:val="0"/>
          <w:numId w:val="5"/>
        </w:numPr>
        <w:spacing w:after="0" w:line="360" w:lineRule="auto"/>
        <w:rPr>
          <w:b/>
        </w:rPr>
      </w:pPr>
      <w:r w:rsidRPr="001E7DE3">
        <w:rPr>
          <w:b/>
        </w:rPr>
        <w:t>Install, confirm and update Anaconda (about 1</w:t>
      </w:r>
      <w:r w:rsidR="0022332A" w:rsidRPr="001E7DE3">
        <w:rPr>
          <w:b/>
        </w:rPr>
        <w:t>0</w:t>
      </w:r>
      <w:r w:rsidRPr="001E7DE3">
        <w:rPr>
          <w:b/>
        </w:rPr>
        <w:t xml:space="preserve"> minutes or more).</w:t>
      </w:r>
      <w:r w:rsidR="001E7DE3" w:rsidRPr="001E7DE3">
        <w:rPr>
          <w:b/>
        </w:rPr>
        <w:t xml:space="preserve">  </w:t>
      </w:r>
    </w:p>
    <w:p w14:paraId="735F227E" w14:textId="5EC5AB4C" w:rsidR="001E7DE3" w:rsidRPr="001E7DE3" w:rsidRDefault="00042B87" w:rsidP="001E7DE3">
      <w:pPr>
        <w:pStyle w:val="ListParagraph"/>
        <w:numPr>
          <w:ilvl w:val="1"/>
          <w:numId w:val="5"/>
        </w:numPr>
        <w:spacing w:after="0" w:line="360" w:lineRule="auto"/>
      </w:pPr>
      <w:r w:rsidRPr="00B75ED7">
        <w:rPr>
          <w:noProof/>
        </w:rPr>
        <w:t>Double</w:t>
      </w:r>
      <w:r w:rsidR="00D503E2" w:rsidRPr="00B75ED7">
        <w:rPr>
          <w:noProof/>
        </w:rPr>
        <w:t xml:space="preserve"> </w:t>
      </w:r>
      <w:r w:rsidRPr="00B75ED7">
        <w:rPr>
          <w:noProof/>
        </w:rPr>
        <w:t>click</w:t>
      </w:r>
      <w:r w:rsidRPr="00042B87">
        <w:t xml:space="preserve"> the downloaded file</w:t>
      </w:r>
      <w:r>
        <w:t xml:space="preserve">, e.g., </w:t>
      </w:r>
      <w:r w:rsidRPr="00042B87">
        <w:t>Anaconda2-5.0.1-Windows-x86_64</w:t>
      </w:r>
      <w:r>
        <w:t xml:space="preserve">.exe, and follow the </w:t>
      </w:r>
      <w:r w:rsidR="00AD79B9">
        <w:t>i</w:t>
      </w:r>
      <w:r>
        <w:t>nstallation wizard</w:t>
      </w:r>
      <w:r w:rsidR="00D503E2">
        <w:t xml:space="preserve">. </w:t>
      </w:r>
      <w:r w:rsidR="00D503E2" w:rsidRPr="001E7DE3">
        <w:rPr>
          <w:b/>
        </w:rPr>
        <w:t xml:space="preserve">Remember to select the </w:t>
      </w:r>
      <w:r w:rsidR="00D503E2" w:rsidRPr="001E7DE3">
        <w:rPr>
          <w:b/>
          <w:noProof/>
        </w:rPr>
        <w:t>optio</w:t>
      </w:r>
      <w:r w:rsidR="00D503E2" w:rsidRPr="001E7DE3">
        <w:rPr>
          <w:b/>
        </w:rPr>
        <w:t xml:space="preserve">n that adds </w:t>
      </w:r>
      <w:r w:rsidR="00D503E2" w:rsidRPr="001E7DE3">
        <w:rPr>
          <w:b/>
          <w:noProof/>
        </w:rPr>
        <w:t>Anaconda</w:t>
      </w:r>
      <w:r w:rsidR="00D503E2" w:rsidRPr="001E7DE3">
        <w:rPr>
          <w:b/>
        </w:rPr>
        <w:t xml:space="preserve"> to PATH; if you forget, go to step 2.2; if not, jump to 2.3.</w:t>
      </w:r>
    </w:p>
    <w:p w14:paraId="604976BF" w14:textId="77777777" w:rsidR="001E7DE3" w:rsidRDefault="001E7DE3" w:rsidP="001E7DE3">
      <w:pPr>
        <w:pStyle w:val="ListParagraph"/>
        <w:spacing w:after="0" w:line="360" w:lineRule="auto"/>
        <w:ind w:left="360"/>
      </w:pPr>
    </w:p>
    <w:p w14:paraId="30F34E95" w14:textId="561C486F" w:rsidR="00485D8D" w:rsidRPr="001E7DE3" w:rsidRDefault="00485D8D" w:rsidP="001E7DE3">
      <w:pPr>
        <w:pStyle w:val="ListParagraph"/>
        <w:numPr>
          <w:ilvl w:val="1"/>
          <w:numId w:val="5"/>
        </w:numPr>
        <w:spacing w:after="0" w:line="360" w:lineRule="auto"/>
      </w:pPr>
      <w:r w:rsidRPr="001E7DE3">
        <w:rPr>
          <w:rFonts w:hint="eastAsia"/>
          <w:color w:val="7F7F7F" w:themeColor="text1" w:themeTint="80"/>
        </w:rPr>
        <w:t>M</w:t>
      </w:r>
      <w:r w:rsidRPr="001E7DE3">
        <w:rPr>
          <w:color w:val="7F7F7F" w:themeColor="text1" w:themeTint="80"/>
        </w:rPr>
        <w:t>anually adding Anaconda to the PATH variable</w:t>
      </w:r>
      <w:r w:rsidR="00F47C3D" w:rsidRPr="001E7DE3">
        <w:rPr>
          <w:color w:val="7F7F7F" w:themeColor="text1" w:themeTint="80"/>
        </w:rPr>
        <w:t xml:space="preserve"> (</w:t>
      </w:r>
      <w:r w:rsidR="00F47C3D" w:rsidRPr="00D51AF8">
        <w:rPr>
          <w:color w:val="FF0000"/>
        </w:rPr>
        <w:t>windows</w:t>
      </w:r>
      <w:r w:rsidR="00F47C3D" w:rsidRPr="001E7DE3">
        <w:rPr>
          <w:color w:val="7F7F7F" w:themeColor="text1" w:themeTint="80"/>
        </w:rPr>
        <w:t>)</w:t>
      </w:r>
    </w:p>
    <w:p w14:paraId="6568C164" w14:textId="6ABC21AE" w:rsidR="00485D8D" w:rsidRPr="00D503E2" w:rsidRDefault="00485D8D" w:rsidP="00ED5018">
      <w:pPr>
        <w:spacing w:after="0" w:line="360" w:lineRule="auto"/>
        <w:ind w:left="720"/>
        <w:rPr>
          <w:b/>
          <w:color w:val="7F7F7F" w:themeColor="text1" w:themeTint="80"/>
        </w:rPr>
      </w:pPr>
      <w:r w:rsidRPr="00D503E2">
        <w:rPr>
          <w:color w:val="7F7F7F" w:themeColor="text1" w:themeTint="80"/>
        </w:rPr>
        <w:t xml:space="preserve">1) Open the Start menu, start typing "environment" and select the option called </w:t>
      </w:r>
      <w:r w:rsidRPr="00D503E2">
        <w:rPr>
          <w:b/>
          <w:color w:val="7F7F7F" w:themeColor="text1" w:themeTint="80"/>
        </w:rPr>
        <w:t>Edit the system environment variables</w:t>
      </w:r>
    </w:p>
    <w:p w14:paraId="7ECFF4AA" w14:textId="53E527B3" w:rsidR="00485D8D" w:rsidRPr="00D503E2" w:rsidRDefault="00485D8D" w:rsidP="00ED5018">
      <w:pPr>
        <w:spacing w:after="0" w:line="360" w:lineRule="auto"/>
        <w:ind w:left="720"/>
        <w:rPr>
          <w:color w:val="7F7F7F" w:themeColor="text1" w:themeTint="80"/>
        </w:rPr>
      </w:pPr>
      <w:r w:rsidRPr="00D503E2">
        <w:rPr>
          <w:color w:val="7F7F7F" w:themeColor="text1" w:themeTint="80"/>
        </w:rPr>
        <w:t xml:space="preserve">2) Select the </w:t>
      </w:r>
      <w:r w:rsidRPr="00D503E2">
        <w:rPr>
          <w:b/>
          <w:color w:val="7F7F7F" w:themeColor="text1" w:themeTint="80"/>
        </w:rPr>
        <w:t>Environment Variables button n</w:t>
      </w:r>
      <w:r w:rsidRPr="00D503E2">
        <w:rPr>
          <w:color w:val="7F7F7F" w:themeColor="text1" w:themeTint="80"/>
        </w:rPr>
        <w:t>ear the bottom</w:t>
      </w:r>
    </w:p>
    <w:p w14:paraId="0AEA07B6" w14:textId="7F94772C" w:rsidR="00485D8D" w:rsidRPr="00D503E2" w:rsidRDefault="00485D8D" w:rsidP="00ED5018">
      <w:pPr>
        <w:spacing w:after="0" w:line="360" w:lineRule="auto"/>
        <w:ind w:left="720"/>
        <w:rPr>
          <w:color w:val="7F7F7F" w:themeColor="text1" w:themeTint="80"/>
        </w:rPr>
      </w:pPr>
      <w:r w:rsidRPr="00D503E2">
        <w:rPr>
          <w:color w:val="7F7F7F" w:themeColor="text1" w:themeTint="80"/>
        </w:rPr>
        <w:t xml:space="preserve">3) In the top section containing user variables, select the one called </w:t>
      </w:r>
      <w:r w:rsidRPr="00D503E2">
        <w:rPr>
          <w:b/>
          <w:color w:val="7F7F7F" w:themeColor="text1" w:themeTint="80"/>
        </w:rPr>
        <w:t>Path</w:t>
      </w:r>
      <w:r w:rsidRPr="00D503E2">
        <w:rPr>
          <w:color w:val="7F7F7F" w:themeColor="text1" w:themeTint="80"/>
        </w:rPr>
        <w:t xml:space="preserve"> and choose to edit it</w:t>
      </w:r>
    </w:p>
    <w:p w14:paraId="040739CB" w14:textId="2E8ABBA2" w:rsidR="001E7DE3" w:rsidRDefault="00485D8D" w:rsidP="001E7DE3">
      <w:pPr>
        <w:spacing w:after="0" w:line="360" w:lineRule="auto"/>
        <w:ind w:left="720"/>
        <w:rPr>
          <w:color w:val="7F7F7F" w:themeColor="text1" w:themeTint="80"/>
        </w:rPr>
      </w:pPr>
      <w:r w:rsidRPr="00D503E2">
        <w:rPr>
          <w:color w:val="7F7F7F" w:themeColor="text1" w:themeTint="80"/>
        </w:rPr>
        <w:t xml:space="preserve">4) </w:t>
      </w:r>
      <w:r w:rsidR="00FB444E" w:rsidRPr="00D503E2">
        <w:rPr>
          <w:color w:val="7F7F7F" w:themeColor="text1" w:themeTint="80"/>
        </w:rPr>
        <w:t>Add</w:t>
      </w:r>
      <w:r w:rsidRPr="00D503E2">
        <w:rPr>
          <w:color w:val="7F7F7F" w:themeColor="text1" w:themeTint="80"/>
        </w:rPr>
        <w:t xml:space="preserve"> the location of the "</w:t>
      </w:r>
      <w:r w:rsidRPr="00D503E2">
        <w:rPr>
          <w:b/>
          <w:color w:val="7F7F7F" w:themeColor="text1" w:themeTint="80"/>
        </w:rPr>
        <w:t>Scripts</w:t>
      </w:r>
      <w:r w:rsidRPr="00D503E2">
        <w:rPr>
          <w:color w:val="7F7F7F" w:themeColor="text1" w:themeTint="80"/>
        </w:rPr>
        <w:t xml:space="preserve">" folder and the </w:t>
      </w:r>
      <w:r w:rsidRPr="00D503E2">
        <w:rPr>
          <w:b/>
          <w:color w:val="7F7F7F" w:themeColor="text1" w:themeTint="80"/>
        </w:rPr>
        <w:t>Anaconda</w:t>
      </w:r>
      <w:r w:rsidRPr="00D503E2">
        <w:rPr>
          <w:color w:val="7F7F7F" w:themeColor="text1" w:themeTint="80"/>
        </w:rPr>
        <w:t xml:space="preserve"> folde</w:t>
      </w:r>
      <w:r w:rsidR="00FB444E" w:rsidRPr="00D503E2">
        <w:rPr>
          <w:color w:val="7F7F7F" w:themeColor="text1" w:themeTint="80"/>
        </w:rPr>
        <w:t>r</w:t>
      </w:r>
    </w:p>
    <w:p w14:paraId="1B4CF5B1" w14:textId="77777777" w:rsidR="001E7DE3" w:rsidRDefault="001E7DE3" w:rsidP="001E7DE3">
      <w:pPr>
        <w:spacing w:after="0" w:line="360" w:lineRule="auto"/>
        <w:ind w:left="720"/>
        <w:rPr>
          <w:color w:val="7F7F7F" w:themeColor="text1" w:themeTint="80"/>
        </w:rPr>
      </w:pPr>
    </w:p>
    <w:p w14:paraId="1F096F09" w14:textId="7C76CADE" w:rsidR="00056B84" w:rsidRPr="001E7DE3" w:rsidRDefault="00042B87" w:rsidP="001E7DE3">
      <w:pPr>
        <w:pStyle w:val="ListParagraph"/>
        <w:numPr>
          <w:ilvl w:val="1"/>
          <w:numId w:val="5"/>
        </w:numPr>
        <w:spacing w:after="0" w:line="360" w:lineRule="auto"/>
        <w:rPr>
          <w:color w:val="7F7F7F" w:themeColor="text1" w:themeTint="80"/>
        </w:rPr>
      </w:pPr>
      <w:r>
        <w:t>Check the Anaconda and Python versions</w:t>
      </w:r>
      <w:r w:rsidR="00D503E2">
        <w:t xml:space="preserve">:  </w:t>
      </w:r>
      <w:r w:rsidR="00056B84">
        <w:t>o</w:t>
      </w:r>
      <w:r>
        <w:t>pen a terminal</w:t>
      </w:r>
      <w:r w:rsidR="00056B84">
        <w:t>/command</w:t>
      </w:r>
      <w:r w:rsidR="00D503E2">
        <w:t xml:space="preserve"> </w:t>
      </w:r>
      <w:r w:rsidR="00056B84">
        <w:t xml:space="preserve">line </w:t>
      </w:r>
      <w:r w:rsidR="00D503E2">
        <w:t>(</w:t>
      </w:r>
      <w:r w:rsidR="00D503E2">
        <w:rPr>
          <w:b/>
        </w:rPr>
        <w:t>Win</w:t>
      </w:r>
      <w:r w:rsidR="00D503E2" w:rsidRPr="00D503E2">
        <w:rPr>
          <w:b/>
        </w:rPr>
        <w:t xml:space="preserve"> + R </w:t>
      </w:r>
      <w:r w:rsidR="00D503E2" w:rsidRPr="00D503E2">
        <w:rPr>
          <w:b/>
        </w:rPr>
        <w:sym w:font="Wingdings" w:char="F0E0"/>
      </w:r>
      <w:r w:rsidR="00D503E2" w:rsidRPr="00D503E2">
        <w:rPr>
          <w:b/>
        </w:rPr>
        <w:t xml:space="preserve"> </w:t>
      </w:r>
      <w:proofErr w:type="spellStart"/>
      <w:r w:rsidR="00D503E2" w:rsidRPr="00D503E2">
        <w:rPr>
          <w:b/>
        </w:rPr>
        <w:t>cmd</w:t>
      </w:r>
      <w:proofErr w:type="spellEnd"/>
      <w:r w:rsidR="00D503E2">
        <w:rPr>
          <w:b/>
        </w:rPr>
        <w:t xml:space="preserve">  </w:t>
      </w:r>
      <w:r w:rsidR="00D503E2" w:rsidRPr="00D503E2">
        <w:t>or search and run</w:t>
      </w:r>
      <w:r w:rsidR="00D503E2">
        <w:rPr>
          <w:b/>
        </w:rPr>
        <w:t xml:space="preserve"> Command Prompt</w:t>
      </w:r>
      <w:r w:rsidR="00D503E2">
        <w:t>)</w:t>
      </w:r>
      <w:r w:rsidR="00B75ED7">
        <w:t xml:space="preserve">, </w:t>
      </w:r>
      <w:r w:rsidR="00056B84">
        <w:t>and type</w:t>
      </w:r>
    </w:p>
    <w:p w14:paraId="559958D3" w14:textId="3ACCF375" w:rsidR="00056B84" w:rsidRPr="006A116D" w:rsidRDefault="00042B87" w:rsidP="00ED5018">
      <w:pPr>
        <w:spacing w:after="0" w:line="360" w:lineRule="auto"/>
        <w:ind w:firstLine="720"/>
        <w:rPr>
          <w:i/>
          <w:color w:val="1F497D" w:themeColor="text2"/>
        </w:rPr>
      </w:pPr>
      <w:proofErr w:type="spellStart"/>
      <w:r w:rsidRPr="006A116D">
        <w:rPr>
          <w:i/>
          <w:color w:val="1F497D" w:themeColor="text2"/>
        </w:rPr>
        <w:t>conda</w:t>
      </w:r>
      <w:proofErr w:type="spellEnd"/>
      <w:r w:rsidRPr="006A116D">
        <w:rPr>
          <w:i/>
          <w:color w:val="1F497D" w:themeColor="text2"/>
        </w:rPr>
        <w:t xml:space="preserve"> -V</w:t>
      </w:r>
    </w:p>
    <w:p w14:paraId="06809273" w14:textId="77777777" w:rsidR="001E7DE3" w:rsidRPr="006A116D" w:rsidRDefault="00D503E2" w:rsidP="001E7DE3">
      <w:pPr>
        <w:spacing w:after="0" w:line="360" w:lineRule="auto"/>
        <w:ind w:firstLine="720"/>
        <w:rPr>
          <w:i/>
          <w:color w:val="1F497D" w:themeColor="text2"/>
        </w:rPr>
      </w:pPr>
      <w:r w:rsidRPr="006A116D">
        <w:rPr>
          <w:i/>
          <w:noProof/>
          <w:color w:val="1F497D" w:themeColor="text2"/>
        </w:rPr>
        <w:drawing>
          <wp:anchor distT="0" distB="0" distL="114300" distR="114300" simplePos="0" relativeHeight="251660288" behindDoc="0" locked="0" layoutInCell="1" allowOverlap="1" wp14:anchorId="570CCAEC" wp14:editId="018E22B4">
            <wp:simplePos x="0" y="0"/>
            <wp:positionH relativeFrom="column">
              <wp:posOffset>447675</wp:posOffset>
            </wp:positionH>
            <wp:positionV relativeFrom="paragraph">
              <wp:posOffset>332105</wp:posOffset>
            </wp:positionV>
            <wp:extent cx="4492625" cy="2124075"/>
            <wp:effectExtent l="0" t="0" r="3175" b="9525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625" cy="2124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56B84" w:rsidRPr="006A116D">
        <w:rPr>
          <w:i/>
          <w:noProof/>
          <w:color w:val="1F497D" w:themeColor="text2"/>
        </w:rPr>
        <w:t>python</w:t>
      </w:r>
      <w:r w:rsidR="00056B84" w:rsidRPr="006A116D">
        <w:rPr>
          <w:i/>
          <w:color w:val="1F497D" w:themeColor="text2"/>
        </w:rPr>
        <w:t xml:space="preserve"> </w:t>
      </w:r>
      <w:r w:rsidRPr="006A116D">
        <w:rPr>
          <w:i/>
          <w:color w:val="1F497D" w:themeColor="text2"/>
        </w:rPr>
        <w:t>–</w:t>
      </w:r>
    </w:p>
    <w:p w14:paraId="1417AF36" w14:textId="77777777" w:rsidR="001E7DE3" w:rsidRDefault="001E7DE3" w:rsidP="001E7DE3">
      <w:pPr>
        <w:spacing w:after="0" w:line="360" w:lineRule="auto"/>
        <w:ind w:firstLine="720"/>
      </w:pPr>
    </w:p>
    <w:p w14:paraId="48B43408" w14:textId="02E7DD0B" w:rsidR="00056B84" w:rsidRDefault="00056B84" w:rsidP="001E7DE3">
      <w:pPr>
        <w:pStyle w:val="ListParagraph"/>
        <w:numPr>
          <w:ilvl w:val="1"/>
          <w:numId w:val="5"/>
        </w:numPr>
        <w:spacing w:after="0" w:line="360" w:lineRule="auto"/>
      </w:pPr>
      <w:r w:rsidRPr="001E7DE3">
        <w:t>Confirm</w:t>
      </w:r>
      <w:r>
        <w:t xml:space="preserve"> your </w:t>
      </w:r>
      <w:r w:rsidRPr="00B75ED7">
        <w:rPr>
          <w:noProof/>
        </w:rPr>
        <w:t>conda</w:t>
      </w:r>
      <w:r>
        <w:t xml:space="preserve"> is up-to-date by typing</w:t>
      </w:r>
    </w:p>
    <w:p w14:paraId="04E66DF7" w14:textId="4EEDD828" w:rsidR="00056B84" w:rsidRPr="006A116D" w:rsidRDefault="00056B84" w:rsidP="00ED5018">
      <w:pPr>
        <w:snapToGrid w:val="0"/>
        <w:spacing w:after="0" w:line="360" w:lineRule="auto"/>
        <w:rPr>
          <w:i/>
          <w:color w:val="1F497D" w:themeColor="text2"/>
        </w:rPr>
      </w:pPr>
      <w:r>
        <w:tab/>
      </w:r>
      <w:proofErr w:type="spellStart"/>
      <w:r w:rsidRPr="006A116D">
        <w:rPr>
          <w:i/>
          <w:color w:val="1F497D" w:themeColor="text2"/>
        </w:rPr>
        <w:t>conda</w:t>
      </w:r>
      <w:proofErr w:type="spellEnd"/>
      <w:r w:rsidRPr="006A116D">
        <w:rPr>
          <w:i/>
          <w:color w:val="1F497D" w:themeColor="text2"/>
        </w:rPr>
        <w:t xml:space="preserve"> update </w:t>
      </w:r>
      <w:r w:rsidRPr="006A116D">
        <w:rPr>
          <w:i/>
          <w:noProof/>
          <w:color w:val="1F497D" w:themeColor="text2"/>
        </w:rPr>
        <w:t>conda</w:t>
      </w:r>
    </w:p>
    <w:p w14:paraId="1112E822" w14:textId="768F6C90" w:rsidR="00B75ED7" w:rsidRPr="006A116D" w:rsidRDefault="00056B84" w:rsidP="00ED5018">
      <w:pPr>
        <w:snapToGrid w:val="0"/>
        <w:spacing w:after="0" w:line="360" w:lineRule="auto"/>
        <w:ind w:firstLine="720"/>
        <w:rPr>
          <w:i/>
          <w:color w:val="1F497D" w:themeColor="text2"/>
        </w:rPr>
      </w:pPr>
      <w:r w:rsidRPr="006A116D">
        <w:rPr>
          <w:i/>
          <w:noProof/>
          <w:color w:val="1F497D" w:themeColor="text2"/>
        </w:rPr>
        <w:t>conda</w:t>
      </w:r>
      <w:r w:rsidRPr="006A116D">
        <w:rPr>
          <w:i/>
          <w:color w:val="1F497D" w:themeColor="text2"/>
        </w:rPr>
        <w:t xml:space="preserve"> update anaconda</w:t>
      </w:r>
    </w:p>
    <w:p w14:paraId="7CF9E86D" w14:textId="788A5A49" w:rsidR="00B75ED7" w:rsidRPr="00B75ED7" w:rsidRDefault="00B75ED7" w:rsidP="00ED5018">
      <w:pPr>
        <w:snapToGrid w:val="0"/>
        <w:spacing w:after="0" w:line="360" w:lineRule="auto"/>
        <w:ind w:firstLine="720"/>
        <w:rPr>
          <w:b/>
          <w:i/>
        </w:rPr>
      </w:pPr>
      <w:r w:rsidRPr="00B75ED7">
        <w:rPr>
          <w:b/>
          <w:i/>
        </w:rPr>
        <w:t>You may need to input ‘Y’ to allow</w:t>
      </w:r>
      <w:r>
        <w:rPr>
          <w:b/>
          <w:i/>
        </w:rPr>
        <w:t xml:space="preserve"> the update all some packages.</w:t>
      </w:r>
    </w:p>
    <w:p w14:paraId="56657183" w14:textId="685ECD21" w:rsidR="00B75ED7" w:rsidRDefault="00057E51" w:rsidP="002E230E">
      <w:pPr>
        <w:pStyle w:val="ListParagraph"/>
        <w:numPr>
          <w:ilvl w:val="1"/>
          <w:numId w:val="5"/>
        </w:numPr>
        <w:spacing w:after="0" w:line="360" w:lineRule="auto"/>
      </w:pPr>
      <w:r>
        <w:t xml:space="preserve">Check the versions of the </w:t>
      </w:r>
      <w:r w:rsidR="00414C5E">
        <w:t xml:space="preserve">SciPy, </w:t>
      </w:r>
      <w:proofErr w:type="spellStart"/>
      <w:r w:rsidR="00056B84">
        <w:t>numPy</w:t>
      </w:r>
      <w:proofErr w:type="spellEnd"/>
      <w:r w:rsidR="00056B84">
        <w:t xml:space="preserve">, Matplotlib, Pandas, and </w:t>
      </w:r>
      <w:proofErr w:type="spellStart"/>
      <w:r w:rsidR="00056B84">
        <w:t>Scikit</w:t>
      </w:r>
      <w:proofErr w:type="spellEnd"/>
      <w:r w:rsidR="00056B84">
        <w:t>-learn</w:t>
      </w:r>
      <w:r>
        <w:t xml:space="preserve"> packages by using </w:t>
      </w:r>
      <w:r w:rsidRPr="00B75ED7">
        <w:rPr>
          <w:noProof/>
        </w:rPr>
        <w:t>checkversions</w:t>
      </w:r>
      <w:r w:rsidRPr="00ED5018">
        <w:t>.py</w:t>
      </w:r>
    </w:p>
    <w:p w14:paraId="0DE31F6E" w14:textId="104728C2" w:rsidR="00414C5E" w:rsidRDefault="00B75ED7" w:rsidP="00B75ED7">
      <w:pPr>
        <w:pStyle w:val="ListParagraph"/>
        <w:spacing w:after="0" w:line="360" w:lineRule="auto"/>
        <w:ind w:left="360"/>
      </w:pPr>
      <w:r w:rsidRPr="00B75ED7">
        <w:rPr>
          <w:noProof/>
          <w:u w:val="thick" w:color="E2534F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719A01E6" wp14:editId="44D5FBDA">
                <wp:simplePos x="0" y="0"/>
                <wp:positionH relativeFrom="column">
                  <wp:posOffset>232410</wp:posOffset>
                </wp:positionH>
                <wp:positionV relativeFrom="paragraph">
                  <wp:posOffset>3171190</wp:posOffset>
                </wp:positionV>
                <wp:extent cx="4589145" cy="3387090"/>
                <wp:effectExtent l="0" t="0" r="9525" b="381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89145" cy="338709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D294A7" w14:textId="77777777" w:rsidR="00AD79B9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 xml:space="preserve"># checkversion.py </w:t>
                            </w:r>
                          </w:p>
                          <w:p w14:paraId="529D8F3A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# scipy</w:t>
                            </w:r>
                          </w:p>
                          <w:p w14:paraId="018C85A2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import scipy</w:t>
                            </w:r>
                          </w:p>
                          <w:p w14:paraId="06EF3800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print('scipy: %s' % scipy.__version__)</w:t>
                            </w:r>
                          </w:p>
                          <w:p w14:paraId="2244088F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# numpy</w:t>
                            </w:r>
                          </w:p>
                          <w:p w14:paraId="2709098A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import numpy</w:t>
                            </w:r>
                          </w:p>
                          <w:p w14:paraId="20BFBC14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print('numpy: %s' % numpy.__version__)</w:t>
                            </w:r>
                          </w:p>
                          <w:p w14:paraId="769F0B4A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# matplotlib</w:t>
                            </w:r>
                          </w:p>
                          <w:p w14:paraId="4E810B08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import matplotlib</w:t>
                            </w:r>
                          </w:p>
                          <w:p w14:paraId="47911EC7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print('matplotlib: %s' % matplotlib.__version__)</w:t>
                            </w:r>
                          </w:p>
                          <w:p w14:paraId="25568F36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# pandas</w:t>
                            </w:r>
                          </w:p>
                          <w:p w14:paraId="04C0D912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import pandas</w:t>
                            </w:r>
                          </w:p>
                          <w:p w14:paraId="755441D5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print('pandas: %s' % pandas.__version__)</w:t>
                            </w:r>
                          </w:p>
                          <w:p w14:paraId="3C6E6E5B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# statsmodels</w:t>
                            </w:r>
                          </w:p>
                          <w:p w14:paraId="738C7B23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import statsmodels</w:t>
                            </w:r>
                          </w:p>
                          <w:p w14:paraId="6F5CE500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print('statsmodels: %s' % statsmodels.__version__)</w:t>
                            </w:r>
                          </w:p>
                          <w:p w14:paraId="59CA116E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# scikit-learn</w:t>
                            </w:r>
                          </w:p>
                          <w:p w14:paraId="68D48072" w14:textId="3121487F" w:rsidR="00153A51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import sklearn</w:t>
                            </w:r>
                          </w:p>
                          <w:p w14:paraId="311810EF" w14:textId="77777777" w:rsidR="00AD79B9" w:rsidRPr="007A6FBE" w:rsidRDefault="00AD79B9" w:rsidP="00AD79B9">
                            <w:pPr>
                              <w:spacing w:after="0" w:line="240" w:lineRule="auto"/>
                              <w:rPr>
                                <w:i/>
                              </w:rPr>
                            </w:pPr>
                            <w:r w:rsidRPr="007A6FBE">
                              <w:rPr>
                                <w:i/>
                              </w:rPr>
                              <w:t>print('sklearn: %s' % sklearn.__version__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9A01E6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18.3pt;margin-top:249.7pt;width:361.35pt;height:266.7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" fillcolor="#eeece1 [3214]" stroked="f" strokeweight=".5pt">
                <v:textbox>
                  <w:txbxContent>
                    <w:p w14:paraId="3DD294A7" w14:textId="77777777" w:rsidR="00AD79B9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 xml:space="preserve"># checkversion.py </w:t>
                      </w:r>
                    </w:p>
                    <w:p w14:paraId="529D8F3A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r w:rsidRPr="007A6FBE">
                        <w:rPr>
                          <w:i/>
                        </w:rPr>
                        <w:t xml:space="preserve"># </w:t>
                      </w:r>
                      <w:proofErr w:type="spellStart"/>
                      <w:proofErr w:type="gramStart"/>
                      <w:r w:rsidRPr="007A6FBE">
                        <w:rPr>
                          <w:i/>
                        </w:rPr>
                        <w:t>scipy</w:t>
                      </w:r>
                      <w:proofErr w:type="spellEnd"/>
                      <w:proofErr w:type="gramEnd"/>
                    </w:p>
                    <w:p w14:paraId="018C85A2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import</w:t>
                      </w:r>
                      <w:proofErr w:type="gramEnd"/>
                      <w:r w:rsidRPr="007A6FBE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7A6FBE">
                        <w:rPr>
                          <w:i/>
                        </w:rPr>
                        <w:t>scipy</w:t>
                      </w:r>
                      <w:proofErr w:type="spellEnd"/>
                    </w:p>
                    <w:p w14:paraId="06EF3800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print(</w:t>
                      </w:r>
                      <w:proofErr w:type="gramEnd"/>
                      <w:r w:rsidRPr="007A6FBE">
                        <w:rPr>
                          <w:i/>
                        </w:rPr>
                        <w:t>'</w:t>
                      </w:r>
                      <w:proofErr w:type="spellStart"/>
                      <w:r w:rsidRPr="007A6FBE">
                        <w:rPr>
                          <w:i/>
                        </w:rPr>
                        <w:t>scipy</w:t>
                      </w:r>
                      <w:proofErr w:type="spellEnd"/>
                      <w:r w:rsidRPr="007A6FBE">
                        <w:rPr>
                          <w:i/>
                        </w:rPr>
                        <w:t xml:space="preserve">: %s' % </w:t>
                      </w:r>
                      <w:proofErr w:type="spellStart"/>
                      <w:r w:rsidRPr="007A6FBE">
                        <w:rPr>
                          <w:i/>
                        </w:rPr>
                        <w:t>scipy</w:t>
                      </w:r>
                      <w:proofErr w:type="spellEnd"/>
                      <w:r w:rsidRPr="007A6FBE">
                        <w:rPr>
                          <w:i/>
                        </w:rPr>
                        <w:t>.__version__)</w:t>
                      </w:r>
                    </w:p>
                    <w:p w14:paraId="2244088F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r w:rsidRPr="007A6FBE">
                        <w:rPr>
                          <w:i/>
                        </w:rPr>
                        <w:t xml:space="preserve"># </w:t>
                      </w:r>
                      <w:proofErr w:type="spellStart"/>
                      <w:proofErr w:type="gramStart"/>
                      <w:r w:rsidRPr="007A6FBE">
                        <w:rPr>
                          <w:i/>
                        </w:rPr>
                        <w:t>numpy</w:t>
                      </w:r>
                      <w:proofErr w:type="spellEnd"/>
                      <w:proofErr w:type="gramEnd"/>
                    </w:p>
                    <w:p w14:paraId="2709098A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import</w:t>
                      </w:r>
                      <w:proofErr w:type="gramEnd"/>
                      <w:r w:rsidRPr="007A6FBE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7A6FBE">
                        <w:rPr>
                          <w:i/>
                        </w:rPr>
                        <w:t>numpy</w:t>
                      </w:r>
                      <w:proofErr w:type="spellEnd"/>
                    </w:p>
                    <w:p w14:paraId="20BFBC14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print(</w:t>
                      </w:r>
                      <w:proofErr w:type="gramEnd"/>
                      <w:r w:rsidRPr="007A6FBE">
                        <w:rPr>
                          <w:i/>
                        </w:rPr>
                        <w:t>'</w:t>
                      </w:r>
                      <w:proofErr w:type="spellStart"/>
                      <w:r w:rsidRPr="007A6FBE">
                        <w:rPr>
                          <w:i/>
                        </w:rPr>
                        <w:t>numpy</w:t>
                      </w:r>
                      <w:proofErr w:type="spellEnd"/>
                      <w:r w:rsidRPr="007A6FBE">
                        <w:rPr>
                          <w:i/>
                        </w:rPr>
                        <w:t xml:space="preserve">: %s' % </w:t>
                      </w:r>
                      <w:proofErr w:type="spellStart"/>
                      <w:r w:rsidRPr="007A6FBE">
                        <w:rPr>
                          <w:i/>
                        </w:rPr>
                        <w:t>numpy</w:t>
                      </w:r>
                      <w:proofErr w:type="spellEnd"/>
                      <w:r w:rsidRPr="007A6FBE">
                        <w:rPr>
                          <w:i/>
                        </w:rPr>
                        <w:t>.__version__)</w:t>
                      </w:r>
                    </w:p>
                    <w:p w14:paraId="769F0B4A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r w:rsidRPr="007A6FBE">
                        <w:rPr>
                          <w:i/>
                        </w:rPr>
                        <w:t xml:space="preserve"># </w:t>
                      </w:r>
                      <w:proofErr w:type="spellStart"/>
                      <w:proofErr w:type="gramStart"/>
                      <w:r w:rsidRPr="007A6FBE">
                        <w:rPr>
                          <w:i/>
                        </w:rPr>
                        <w:t>matplotlib</w:t>
                      </w:r>
                      <w:proofErr w:type="spellEnd"/>
                      <w:proofErr w:type="gramEnd"/>
                    </w:p>
                    <w:p w14:paraId="4E810B08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import</w:t>
                      </w:r>
                      <w:proofErr w:type="gramEnd"/>
                      <w:r w:rsidRPr="007A6FBE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7A6FBE">
                        <w:rPr>
                          <w:i/>
                        </w:rPr>
                        <w:t>matplotlib</w:t>
                      </w:r>
                      <w:proofErr w:type="spellEnd"/>
                    </w:p>
                    <w:p w14:paraId="47911EC7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print(</w:t>
                      </w:r>
                      <w:proofErr w:type="gramEnd"/>
                      <w:r w:rsidRPr="007A6FBE">
                        <w:rPr>
                          <w:i/>
                        </w:rPr>
                        <w:t>'</w:t>
                      </w:r>
                      <w:proofErr w:type="spellStart"/>
                      <w:r w:rsidRPr="007A6FBE">
                        <w:rPr>
                          <w:i/>
                        </w:rPr>
                        <w:t>matplotlib</w:t>
                      </w:r>
                      <w:proofErr w:type="spellEnd"/>
                      <w:r w:rsidRPr="007A6FBE">
                        <w:rPr>
                          <w:i/>
                        </w:rPr>
                        <w:t xml:space="preserve">: %s' % </w:t>
                      </w:r>
                      <w:proofErr w:type="spellStart"/>
                      <w:r w:rsidRPr="007A6FBE">
                        <w:rPr>
                          <w:i/>
                        </w:rPr>
                        <w:t>matplotlib</w:t>
                      </w:r>
                      <w:proofErr w:type="spellEnd"/>
                      <w:r w:rsidRPr="007A6FBE">
                        <w:rPr>
                          <w:i/>
                        </w:rPr>
                        <w:t>.__version__)</w:t>
                      </w:r>
                    </w:p>
                    <w:p w14:paraId="25568F36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r w:rsidRPr="007A6FBE">
                        <w:rPr>
                          <w:i/>
                        </w:rPr>
                        <w:t xml:space="preserve"># </w:t>
                      </w:r>
                      <w:proofErr w:type="gramStart"/>
                      <w:r w:rsidRPr="007A6FBE">
                        <w:rPr>
                          <w:i/>
                        </w:rPr>
                        <w:t>pandas</w:t>
                      </w:r>
                      <w:proofErr w:type="gramEnd"/>
                    </w:p>
                    <w:p w14:paraId="04C0D912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import</w:t>
                      </w:r>
                      <w:proofErr w:type="gramEnd"/>
                      <w:r w:rsidRPr="007A6FBE">
                        <w:rPr>
                          <w:i/>
                        </w:rPr>
                        <w:t xml:space="preserve"> pandas</w:t>
                      </w:r>
                    </w:p>
                    <w:p w14:paraId="755441D5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print(</w:t>
                      </w:r>
                      <w:proofErr w:type="gramEnd"/>
                      <w:r w:rsidRPr="007A6FBE">
                        <w:rPr>
                          <w:i/>
                        </w:rPr>
                        <w:t xml:space="preserve">'pandas: %s' % </w:t>
                      </w:r>
                      <w:proofErr w:type="spellStart"/>
                      <w:r w:rsidRPr="007A6FBE">
                        <w:rPr>
                          <w:i/>
                        </w:rPr>
                        <w:t>pandas.__version</w:t>
                      </w:r>
                      <w:proofErr w:type="spellEnd"/>
                      <w:r w:rsidRPr="007A6FBE">
                        <w:rPr>
                          <w:i/>
                        </w:rPr>
                        <w:t>__)</w:t>
                      </w:r>
                    </w:p>
                    <w:p w14:paraId="3C6E6E5B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r w:rsidRPr="007A6FBE">
                        <w:rPr>
                          <w:i/>
                        </w:rPr>
                        <w:t xml:space="preserve"># </w:t>
                      </w:r>
                      <w:proofErr w:type="spellStart"/>
                      <w:proofErr w:type="gramStart"/>
                      <w:r w:rsidRPr="007A6FBE">
                        <w:rPr>
                          <w:i/>
                        </w:rPr>
                        <w:t>statsmodels</w:t>
                      </w:r>
                      <w:proofErr w:type="spellEnd"/>
                      <w:proofErr w:type="gramEnd"/>
                    </w:p>
                    <w:p w14:paraId="738C7B23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import</w:t>
                      </w:r>
                      <w:proofErr w:type="gramEnd"/>
                      <w:r w:rsidRPr="007A6FBE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7A6FBE">
                        <w:rPr>
                          <w:i/>
                        </w:rPr>
                        <w:t>statsmodels</w:t>
                      </w:r>
                      <w:proofErr w:type="spellEnd"/>
                    </w:p>
                    <w:p w14:paraId="6F5CE500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print(</w:t>
                      </w:r>
                      <w:proofErr w:type="gramEnd"/>
                      <w:r w:rsidRPr="007A6FBE">
                        <w:rPr>
                          <w:i/>
                        </w:rPr>
                        <w:t>'</w:t>
                      </w:r>
                      <w:proofErr w:type="spellStart"/>
                      <w:r w:rsidRPr="007A6FBE">
                        <w:rPr>
                          <w:i/>
                        </w:rPr>
                        <w:t>statsmodels</w:t>
                      </w:r>
                      <w:proofErr w:type="spellEnd"/>
                      <w:r w:rsidRPr="007A6FBE">
                        <w:rPr>
                          <w:i/>
                        </w:rPr>
                        <w:t xml:space="preserve">: %s' % </w:t>
                      </w:r>
                      <w:proofErr w:type="spellStart"/>
                      <w:r w:rsidRPr="007A6FBE">
                        <w:rPr>
                          <w:i/>
                        </w:rPr>
                        <w:t>statsmodels</w:t>
                      </w:r>
                      <w:proofErr w:type="spellEnd"/>
                      <w:r w:rsidRPr="007A6FBE">
                        <w:rPr>
                          <w:i/>
                        </w:rPr>
                        <w:t>.__version__)</w:t>
                      </w:r>
                    </w:p>
                    <w:p w14:paraId="59CA116E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r w:rsidRPr="007A6FBE">
                        <w:rPr>
                          <w:i/>
                        </w:rPr>
                        <w:t xml:space="preserve"># </w:t>
                      </w:r>
                      <w:proofErr w:type="spellStart"/>
                      <w:proofErr w:type="gramStart"/>
                      <w:r w:rsidRPr="007A6FBE">
                        <w:rPr>
                          <w:i/>
                        </w:rPr>
                        <w:t>scikit</w:t>
                      </w:r>
                      <w:proofErr w:type="spellEnd"/>
                      <w:r w:rsidRPr="007A6FBE">
                        <w:rPr>
                          <w:i/>
                        </w:rPr>
                        <w:t>-</w:t>
                      </w:r>
                      <w:proofErr w:type="gramEnd"/>
                      <w:r w:rsidRPr="007A6FBE">
                        <w:rPr>
                          <w:i/>
                        </w:rPr>
                        <w:t>learn</w:t>
                      </w:r>
                    </w:p>
                    <w:p w14:paraId="68D48072" w14:textId="3121487F" w:rsidR="00153A51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import</w:t>
                      </w:r>
                      <w:proofErr w:type="gramEnd"/>
                      <w:r w:rsidRPr="007A6FBE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7A6FBE">
                        <w:rPr>
                          <w:i/>
                        </w:rPr>
                        <w:t>sklearn</w:t>
                      </w:r>
                      <w:proofErr w:type="spellEnd"/>
                    </w:p>
                    <w:p w14:paraId="311810EF" w14:textId="77777777" w:rsidR="00AD79B9" w:rsidRPr="007A6FBE" w:rsidRDefault="00AD79B9" w:rsidP="00AD79B9">
                      <w:pPr>
                        <w:spacing w:after="0" w:line="240" w:lineRule="auto"/>
                        <w:rPr>
                          <w:i/>
                        </w:rPr>
                      </w:pPr>
                      <w:proofErr w:type="gramStart"/>
                      <w:r w:rsidRPr="007A6FBE">
                        <w:rPr>
                          <w:i/>
                        </w:rPr>
                        <w:t>print(</w:t>
                      </w:r>
                      <w:proofErr w:type="gramEnd"/>
                      <w:r w:rsidRPr="007A6FBE">
                        <w:rPr>
                          <w:i/>
                        </w:rPr>
                        <w:t>'</w:t>
                      </w:r>
                      <w:proofErr w:type="spellStart"/>
                      <w:r w:rsidRPr="007A6FBE">
                        <w:rPr>
                          <w:i/>
                        </w:rPr>
                        <w:t>sklearn</w:t>
                      </w:r>
                      <w:proofErr w:type="spellEnd"/>
                      <w:r w:rsidRPr="007A6FBE">
                        <w:rPr>
                          <w:i/>
                        </w:rPr>
                        <w:t xml:space="preserve">: %s' % </w:t>
                      </w:r>
                      <w:proofErr w:type="spellStart"/>
                      <w:r w:rsidRPr="007A6FBE">
                        <w:rPr>
                          <w:i/>
                        </w:rPr>
                        <w:t>sklearn</w:t>
                      </w:r>
                      <w:proofErr w:type="spellEnd"/>
                      <w:r w:rsidRPr="007A6FBE">
                        <w:rPr>
                          <w:i/>
                        </w:rPr>
                        <w:t>.__version__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14F3530D" wp14:editId="602BB755">
            <wp:extent cx="3829050" cy="281001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33071" cy="281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97B0E" w14:textId="77777777" w:rsidR="00B75ED7" w:rsidRDefault="00B75ED7" w:rsidP="00B75ED7">
      <w:pPr>
        <w:pStyle w:val="ListParagraph"/>
        <w:spacing w:after="0" w:line="360" w:lineRule="auto"/>
        <w:ind w:left="360"/>
      </w:pPr>
      <w:r>
        <w:lastRenderedPageBreak/>
        <w:t xml:space="preserve"> </w:t>
      </w:r>
    </w:p>
    <w:p w14:paraId="54B47412" w14:textId="2B44070A" w:rsidR="001E7DE3" w:rsidRDefault="003D45F9" w:rsidP="001E7DE3">
      <w:pPr>
        <w:pStyle w:val="ListParagraph"/>
        <w:numPr>
          <w:ilvl w:val="0"/>
          <w:numId w:val="7"/>
        </w:numPr>
        <w:spacing w:after="0" w:line="360" w:lineRule="auto"/>
        <w:rPr>
          <w:b/>
        </w:rPr>
      </w:pPr>
      <w:r w:rsidRPr="00B75ED7">
        <w:rPr>
          <w:b/>
        </w:rPr>
        <w:t>Install Deep Learning Libraries</w:t>
      </w:r>
      <w:r w:rsidR="0076743E">
        <w:rPr>
          <w:b/>
        </w:rPr>
        <w:t xml:space="preserve"> (</w:t>
      </w:r>
      <w:r w:rsidR="0076743E" w:rsidRPr="0076743E">
        <w:rPr>
          <w:b/>
          <w:color w:val="FF0000"/>
        </w:rPr>
        <w:t>not required at the current stage</w:t>
      </w:r>
      <w:r w:rsidR="0076743E">
        <w:rPr>
          <w:b/>
        </w:rPr>
        <w:t>)</w:t>
      </w:r>
    </w:p>
    <w:p w14:paraId="013ED272" w14:textId="0516C001" w:rsidR="00AD0586" w:rsidRDefault="001E7DE3" w:rsidP="001E7DE3">
      <w:pPr>
        <w:spacing w:after="0" w:line="360" w:lineRule="auto"/>
      </w:pPr>
      <w:r>
        <w:t xml:space="preserve">3.1. </w:t>
      </w:r>
      <w:r w:rsidR="00807F7A">
        <w:t>use</w:t>
      </w:r>
      <w:r w:rsidR="00AD0586">
        <w:t xml:space="preserve"> anaconda cloud (</w:t>
      </w:r>
      <w:hyperlink r:id="rId11" w:history="1">
        <w:r w:rsidR="00AD0586" w:rsidRPr="00DB0706">
          <w:rPr>
            <w:rStyle w:val="Hyperlink"/>
          </w:rPr>
          <w:t>https://anaconda.org/anaconda/repo</w:t>
        </w:r>
      </w:hyperlink>
      <w:r w:rsidR="00AD0586">
        <w:t>)</w:t>
      </w:r>
    </w:p>
    <w:p w14:paraId="2E1B133F" w14:textId="69122481" w:rsidR="00AD0586" w:rsidRDefault="00ED5018" w:rsidP="00ED5018">
      <w:pPr>
        <w:spacing w:after="0" w:line="360" w:lineRule="auto"/>
      </w:pPr>
      <w:r>
        <w:tab/>
        <w:t xml:space="preserve">1) search package, e.g., </w:t>
      </w:r>
      <w:r w:rsidRPr="00B75ED7">
        <w:rPr>
          <w:noProof/>
        </w:rPr>
        <w:t>tensorflow</w:t>
      </w:r>
    </w:p>
    <w:p w14:paraId="780F4971" w14:textId="712430FC" w:rsidR="00ED5018" w:rsidRDefault="00ED5018" w:rsidP="00ED5018">
      <w:pPr>
        <w:spacing w:after="0" w:line="360" w:lineRule="auto"/>
      </w:pPr>
      <w:r>
        <w:tab/>
        <w:t>2) copy the ‘</w:t>
      </w:r>
      <w:proofErr w:type="spellStart"/>
      <w:r w:rsidRPr="00CD334A">
        <w:rPr>
          <w:b/>
          <w:i/>
          <w:noProof/>
        </w:rPr>
        <w:t>conda</w:t>
      </w:r>
      <w:proofErr w:type="spellEnd"/>
      <w:r w:rsidR="00CD334A" w:rsidRPr="00CD334A">
        <w:rPr>
          <w:b/>
          <w:i/>
        </w:rPr>
        <w:t xml:space="preserve"> install –c </w:t>
      </w:r>
      <w:proofErr w:type="spellStart"/>
      <w:r w:rsidR="00CD334A" w:rsidRPr="00CD334A">
        <w:rPr>
          <w:b/>
          <w:i/>
        </w:rPr>
        <w:t>conda</w:t>
      </w:r>
      <w:proofErr w:type="spellEnd"/>
      <w:r w:rsidR="00CD334A" w:rsidRPr="00CD334A">
        <w:rPr>
          <w:b/>
          <w:i/>
        </w:rPr>
        <w:t xml:space="preserve">-forge </w:t>
      </w:r>
      <w:proofErr w:type="spellStart"/>
      <w:r w:rsidR="00CD334A" w:rsidRPr="00CD334A">
        <w:rPr>
          <w:b/>
          <w:i/>
        </w:rPr>
        <w:t>tensorflow</w:t>
      </w:r>
      <w:proofErr w:type="spellEnd"/>
      <w:r>
        <w:t>’ command and run in your terminal</w:t>
      </w:r>
    </w:p>
    <w:p w14:paraId="1B2D3723" w14:textId="05894EE6" w:rsidR="00DD2673" w:rsidRDefault="00AD0586" w:rsidP="00DD2673">
      <w:pPr>
        <w:spacing w:after="0" w:line="360" w:lineRule="auto"/>
      </w:pPr>
      <w:r>
        <w:rPr>
          <w:noProof/>
        </w:rPr>
        <w:drawing>
          <wp:inline distT="0" distB="0" distL="0" distR="0" wp14:anchorId="0FDCA45B" wp14:editId="082514B8">
            <wp:extent cx="5943600" cy="34404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5644" cy="3441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ED94D" w14:textId="6743D774" w:rsidR="006A116D" w:rsidRPr="006A116D" w:rsidRDefault="006A116D" w:rsidP="006A116D">
      <w:pPr>
        <w:pStyle w:val="ListParagraph"/>
        <w:numPr>
          <w:ilvl w:val="1"/>
          <w:numId w:val="9"/>
        </w:numPr>
        <w:spacing w:after="0" w:line="360" w:lineRule="auto"/>
        <w:rPr>
          <w:b/>
        </w:rPr>
      </w:pPr>
      <w:r>
        <w:t xml:space="preserve"> Or you can use </w:t>
      </w:r>
      <w:r w:rsidRPr="006A116D">
        <w:rPr>
          <w:b/>
        </w:rPr>
        <w:t>pip</w:t>
      </w:r>
      <w:r>
        <w:t xml:space="preserve"> to install</w:t>
      </w:r>
    </w:p>
    <w:p w14:paraId="6EBC0AED" w14:textId="61C363A4" w:rsidR="00CD334A" w:rsidRDefault="006A116D" w:rsidP="006A116D">
      <w:pPr>
        <w:spacing w:after="0" w:line="360" w:lineRule="auto"/>
        <w:ind w:left="720"/>
        <w:rPr>
          <w:i/>
          <w:noProof/>
          <w:color w:val="1F497D" w:themeColor="text2"/>
        </w:rPr>
      </w:pPr>
      <w:r w:rsidRPr="006A116D">
        <w:rPr>
          <w:i/>
          <w:color w:val="1F497D" w:themeColor="text2"/>
        </w:rPr>
        <w:t xml:space="preserve">pip install --upgrade </w:t>
      </w:r>
      <w:r w:rsidRPr="006A116D">
        <w:rPr>
          <w:i/>
          <w:noProof/>
          <w:color w:val="1F497D" w:themeColor="text2"/>
        </w:rPr>
        <w:t>tensorflow</w:t>
      </w:r>
    </w:p>
    <w:p w14:paraId="1FD26B63" w14:textId="77777777" w:rsidR="00CD334A" w:rsidRDefault="00CD334A" w:rsidP="006A116D">
      <w:pPr>
        <w:spacing w:after="0" w:line="360" w:lineRule="auto"/>
        <w:ind w:left="720"/>
        <w:rPr>
          <w:i/>
          <w:noProof/>
          <w:color w:val="1F497D" w:themeColor="text2"/>
        </w:rPr>
      </w:pPr>
    </w:p>
    <w:p w14:paraId="0C748344" w14:textId="73DD71DE" w:rsidR="00CD334A" w:rsidRPr="00CD334A" w:rsidRDefault="00CD334A" w:rsidP="00CD334A">
      <w:pPr>
        <w:spacing w:after="0" w:line="360" w:lineRule="auto"/>
        <w:rPr>
          <w:noProof/>
          <w:color w:val="000000" w:themeColor="text1"/>
        </w:rPr>
      </w:pPr>
      <w:r w:rsidRPr="00CD334A">
        <w:rPr>
          <w:noProof/>
          <w:color w:val="000000" w:themeColor="text1"/>
        </w:rPr>
        <w:t>3.3 Check tensorflow version</w:t>
      </w:r>
      <w:r>
        <w:rPr>
          <w:noProof/>
          <w:color w:val="000000" w:themeColor="text1"/>
        </w:rPr>
        <w:t xml:space="preserve"> (</w:t>
      </w:r>
      <w:r w:rsidRPr="00CD334A">
        <w:rPr>
          <w:i/>
          <w:noProof/>
          <w:color w:val="FF0000"/>
        </w:rPr>
        <w:t>tensorflow</w:t>
      </w:r>
      <w:r w:rsidRPr="00CD334A">
        <w:rPr>
          <w:color w:val="FF0000"/>
        </w:rPr>
        <w:t xml:space="preserve"> requires python 3 on Windows</w:t>
      </w:r>
      <w:r>
        <w:rPr>
          <w:noProof/>
          <w:color w:val="000000" w:themeColor="text1"/>
        </w:rPr>
        <w:t>)</w:t>
      </w:r>
    </w:p>
    <w:p w14:paraId="7B7E3D4A" w14:textId="0010470E" w:rsidR="006A116D" w:rsidRDefault="00CD334A" w:rsidP="006A116D">
      <w:pPr>
        <w:spacing w:after="0" w:line="360" w:lineRule="auto"/>
        <w:ind w:left="720"/>
        <w:rPr>
          <w:i/>
          <w:noProof/>
          <w:color w:val="1F497D" w:themeColor="text2"/>
        </w:rPr>
      </w:pPr>
      <w:r>
        <w:rPr>
          <w:i/>
          <w:noProof/>
          <w:color w:val="1F497D" w:themeColor="text2"/>
        </w:rPr>
        <w:t>Python</w:t>
      </w:r>
    </w:p>
    <w:p w14:paraId="31103876" w14:textId="0B1AE63D" w:rsidR="00CD334A" w:rsidRDefault="00CD334A" w:rsidP="006A116D">
      <w:pPr>
        <w:spacing w:after="0" w:line="360" w:lineRule="auto"/>
        <w:ind w:left="720"/>
        <w:rPr>
          <w:i/>
          <w:noProof/>
          <w:color w:val="1F497D" w:themeColor="text2"/>
        </w:rPr>
      </w:pPr>
      <w:r>
        <w:rPr>
          <w:i/>
          <w:noProof/>
          <w:color w:val="1F497D" w:themeColor="text2"/>
        </w:rPr>
        <w:t>import tensorflow as tf</w:t>
      </w:r>
    </w:p>
    <w:p w14:paraId="21FF748C" w14:textId="7A459C85" w:rsidR="00CD334A" w:rsidRDefault="00CD334A" w:rsidP="006A116D">
      <w:pPr>
        <w:spacing w:after="0" w:line="360" w:lineRule="auto"/>
        <w:ind w:left="720"/>
        <w:rPr>
          <w:i/>
          <w:noProof/>
          <w:color w:val="1F497D" w:themeColor="text2"/>
        </w:rPr>
      </w:pPr>
      <w:r>
        <w:rPr>
          <w:i/>
          <w:noProof/>
          <w:color w:val="1F497D" w:themeColor="text2"/>
        </w:rPr>
        <w:t>tf.__version__</w:t>
      </w:r>
    </w:p>
    <w:p w14:paraId="5B92A05D" w14:textId="77777777" w:rsidR="00CD334A" w:rsidRDefault="00CD334A" w:rsidP="006A116D">
      <w:pPr>
        <w:spacing w:after="0" w:line="360" w:lineRule="auto"/>
        <w:ind w:left="720"/>
        <w:rPr>
          <w:i/>
          <w:noProof/>
          <w:color w:val="1F497D" w:themeColor="text2"/>
        </w:rPr>
      </w:pPr>
    </w:p>
    <w:p w14:paraId="34022AEA" w14:textId="5235164B" w:rsidR="006A116D" w:rsidRDefault="006A116D" w:rsidP="006A116D">
      <w:pPr>
        <w:spacing w:after="0" w:line="360" w:lineRule="auto"/>
        <w:ind w:left="720"/>
        <w:rPr>
          <w:i/>
          <w:noProof/>
          <w:color w:val="1F497D" w:themeColor="text2"/>
        </w:rPr>
      </w:pPr>
    </w:p>
    <w:p w14:paraId="59A5196E" w14:textId="2DCD772A" w:rsidR="006A116D" w:rsidRDefault="006A116D" w:rsidP="006A116D">
      <w:pPr>
        <w:spacing w:after="0" w:line="360" w:lineRule="auto"/>
        <w:ind w:left="720"/>
        <w:rPr>
          <w:i/>
          <w:noProof/>
          <w:color w:val="1F497D" w:themeColor="text2"/>
        </w:rPr>
      </w:pPr>
    </w:p>
    <w:p w14:paraId="3E6156CE" w14:textId="374C00CB" w:rsidR="006A116D" w:rsidRDefault="006A116D" w:rsidP="006A116D">
      <w:pPr>
        <w:spacing w:after="0" w:line="360" w:lineRule="auto"/>
        <w:ind w:left="720"/>
        <w:rPr>
          <w:i/>
          <w:noProof/>
          <w:color w:val="1F497D" w:themeColor="text2"/>
        </w:rPr>
      </w:pPr>
    </w:p>
    <w:p w14:paraId="79C72B0F" w14:textId="68CBCAF1" w:rsidR="006A116D" w:rsidRDefault="006A116D" w:rsidP="006A116D">
      <w:pPr>
        <w:spacing w:after="0" w:line="360" w:lineRule="auto"/>
        <w:ind w:left="720"/>
        <w:rPr>
          <w:i/>
          <w:noProof/>
          <w:color w:val="1F497D" w:themeColor="text2"/>
        </w:rPr>
      </w:pPr>
    </w:p>
    <w:p w14:paraId="6D35805A" w14:textId="3889DFC0" w:rsidR="006A116D" w:rsidRDefault="006A116D" w:rsidP="006A116D">
      <w:pPr>
        <w:spacing w:after="0" w:line="360" w:lineRule="auto"/>
        <w:ind w:left="720"/>
        <w:rPr>
          <w:i/>
          <w:noProof/>
          <w:color w:val="1F497D" w:themeColor="text2"/>
        </w:rPr>
      </w:pPr>
    </w:p>
    <w:p w14:paraId="2BC577A5" w14:textId="718CE10F" w:rsidR="006A116D" w:rsidRPr="006A116D" w:rsidRDefault="006A116D" w:rsidP="006A116D">
      <w:pPr>
        <w:spacing w:after="0" w:line="360" w:lineRule="auto"/>
        <w:ind w:left="720"/>
        <w:rPr>
          <w:i/>
          <w:color w:val="1F497D" w:themeColor="text2"/>
        </w:rPr>
      </w:pPr>
    </w:p>
    <w:p w14:paraId="1466A01B" w14:textId="30BEE98E" w:rsidR="008E7081" w:rsidRPr="008E7081" w:rsidRDefault="00B353D6" w:rsidP="00ED5018">
      <w:pPr>
        <w:pStyle w:val="Heading1"/>
        <w:spacing w:line="360" w:lineRule="auto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67B3FD41" wp14:editId="32467D9D">
            <wp:simplePos x="0" y="0"/>
            <wp:positionH relativeFrom="column">
              <wp:posOffset>3837201</wp:posOffset>
            </wp:positionH>
            <wp:positionV relativeFrom="paragraph">
              <wp:posOffset>95818</wp:posOffset>
            </wp:positionV>
            <wp:extent cx="1624330" cy="28384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433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D334A">
        <w:t xml:space="preserve">Use </w:t>
      </w:r>
      <w:proofErr w:type="spellStart"/>
      <w:r w:rsidR="00CD334A">
        <w:t>Jupyter</w:t>
      </w:r>
      <w:proofErr w:type="spellEnd"/>
      <w:r>
        <w:t xml:space="preserve"> N</w:t>
      </w:r>
      <w:r w:rsidR="00CD334A">
        <w:t>otebook</w:t>
      </w:r>
    </w:p>
    <w:p w14:paraId="60AA0874" w14:textId="5077AFB5" w:rsidR="00257921" w:rsidRDefault="00257921" w:rsidP="00ED5018">
      <w:pPr>
        <w:spacing w:after="0" w:line="360" w:lineRule="auto"/>
      </w:pPr>
    </w:p>
    <w:p w14:paraId="02817E95" w14:textId="7603384A" w:rsidR="00B353D6" w:rsidRDefault="00257921" w:rsidP="00ED5018">
      <w:pPr>
        <w:spacing w:after="0" w:line="360" w:lineRule="auto"/>
      </w:pPr>
      <w:r>
        <w:t>1.</w:t>
      </w:r>
      <w:r w:rsidR="00B353D6">
        <w:t xml:space="preserve"> Search and run </w:t>
      </w:r>
      <w:proofErr w:type="spellStart"/>
      <w:r w:rsidR="00B353D6">
        <w:t>Jupyter</w:t>
      </w:r>
      <w:proofErr w:type="spellEnd"/>
      <w:r w:rsidR="00B353D6">
        <w:t xml:space="preserve"> Notebook</w:t>
      </w:r>
      <w:r>
        <w:t xml:space="preserve"> </w:t>
      </w:r>
    </w:p>
    <w:p w14:paraId="3685504C" w14:textId="7CB73767" w:rsidR="00B95AE1" w:rsidRDefault="00257921" w:rsidP="00ED5018">
      <w:pPr>
        <w:spacing w:after="0" w:line="360" w:lineRule="auto"/>
      </w:pPr>
      <w:r>
        <w:t>I</w:t>
      </w:r>
      <w:r w:rsidR="00B95AE1">
        <w:t>f the notebook is not installed, type</w:t>
      </w:r>
      <w:r w:rsidR="00F116D1">
        <w:t xml:space="preserve"> the following command </w:t>
      </w:r>
    </w:p>
    <w:p w14:paraId="2A81C525" w14:textId="7FEEE266" w:rsidR="00B95AE1" w:rsidRPr="00B353D6" w:rsidRDefault="00B95AE1" w:rsidP="00ED5018">
      <w:pPr>
        <w:spacing w:after="0" w:line="360" w:lineRule="auto"/>
        <w:ind w:firstLine="720"/>
        <w:rPr>
          <w:i/>
          <w:color w:val="4F81BD" w:themeColor="accent1"/>
        </w:rPr>
      </w:pPr>
      <w:proofErr w:type="spellStart"/>
      <w:r w:rsidRPr="00B353D6">
        <w:rPr>
          <w:i/>
          <w:color w:val="4F81BD" w:themeColor="accent1"/>
        </w:rPr>
        <w:t>conda</w:t>
      </w:r>
      <w:proofErr w:type="spellEnd"/>
      <w:r w:rsidRPr="00B353D6">
        <w:rPr>
          <w:i/>
          <w:color w:val="4F81BD" w:themeColor="accent1"/>
        </w:rPr>
        <w:t xml:space="preserve"> install </w:t>
      </w:r>
      <w:r w:rsidRPr="00B353D6">
        <w:rPr>
          <w:i/>
          <w:noProof/>
          <w:color w:val="4F81BD" w:themeColor="accent1"/>
        </w:rPr>
        <w:t>jupyter</w:t>
      </w:r>
    </w:p>
    <w:p w14:paraId="38FA7760" w14:textId="41C4D27E" w:rsidR="00B353D6" w:rsidRDefault="00F116D1" w:rsidP="00B353D6">
      <w:pPr>
        <w:spacing w:after="0" w:line="360" w:lineRule="auto"/>
      </w:pPr>
      <w:r>
        <w:t xml:space="preserve">to install the latest version of </w:t>
      </w:r>
      <w:r w:rsidRPr="0022332A">
        <w:rPr>
          <w:noProof/>
        </w:rPr>
        <w:t>jupytor</w:t>
      </w:r>
      <w:r>
        <w:t xml:space="preserve"> notebook.</w:t>
      </w:r>
    </w:p>
    <w:p w14:paraId="0427B476" w14:textId="603CACC5" w:rsidR="00484764" w:rsidRDefault="00484764" w:rsidP="00484764">
      <w:pPr>
        <w:pStyle w:val="ListParagraph"/>
        <w:spacing w:after="0" w:line="360" w:lineRule="auto"/>
        <w:ind w:left="360"/>
      </w:pPr>
    </w:p>
    <w:p w14:paraId="12BCEC0B" w14:textId="74B819BD" w:rsidR="00484764" w:rsidRDefault="00484764" w:rsidP="00484764">
      <w:pPr>
        <w:pStyle w:val="ListParagraph"/>
        <w:spacing w:after="0" w:line="360" w:lineRule="auto"/>
        <w:ind w:left="360"/>
      </w:pPr>
    </w:p>
    <w:p w14:paraId="55C06D42" w14:textId="522C51B8" w:rsidR="00484764" w:rsidRDefault="00484764" w:rsidP="00484764">
      <w:pPr>
        <w:pStyle w:val="ListParagraph"/>
        <w:spacing w:after="0" w:line="360" w:lineRule="auto"/>
        <w:ind w:left="360"/>
      </w:pPr>
    </w:p>
    <w:p w14:paraId="0947EA65" w14:textId="26F7E369" w:rsidR="00484764" w:rsidRDefault="00484764" w:rsidP="00484764">
      <w:pPr>
        <w:pStyle w:val="ListParagraph"/>
        <w:spacing w:after="0" w:line="360" w:lineRule="auto"/>
        <w:ind w:left="360"/>
      </w:pPr>
    </w:p>
    <w:p w14:paraId="0EDBE7E6" w14:textId="255C113D" w:rsidR="00484764" w:rsidRDefault="00484764" w:rsidP="00484764">
      <w:pPr>
        <w:pStyle w:val="ListParagraph"/>
        <w:spacing w:after="0" w:line="360" w:lineRule="auto"/>
        <w:ind w:left="360"/>
      </w:pPr>
    </w:p>
    <w:p w14:paraId="580E0ADB" w14:textId="77777777" w:rsidR="00484764" w:rsidRDefault="00484764" w:rsidP="00484764">
      <w:pPr>
        <w:pStyle w:val="ListParagraph"/>
        <w:spacing w:after="0" w:line="360" w:lineRule="auto"/>
        <w:ind w:left="360"/>
      </w:pPr>
    </w:p>
    <w:p w14:paraId="53DD8782" w14:textId="20806F35" w:rsidR="00B353D6" w:rsidRDefault="00484764" w:rsidP="00484764">
      <w:pPr>
        <w:pStyle w:val="ListParagraph"/>
        <w:spacing w:after="0" w:line="360" w:lineRule="auto"/>
        <w:ind w:left="0"/>
      </w:pPr>
      <w:r>
        <w:t xml:space="preserve">2. </w:t>
      </w:r>
      <w:r w:rsidR="00B353D6">
        <w:t xml:space="preserve">It opens your default browser, and you can use the </w:t>
      </w:r>
      <w:r w:rsidR="00B353D6" w:rsidRPr="00B353D6">
        <w:rPr>
          <w:b/>
        </w:rPr>
        <w:t>New</w:t>
      </w:r>
      <w:r w:rsidR="00B353D6">
        <w:t xml:space="preserve"> button to create your Python file (as shown in the following Fig.)</w:t>
      </w:r>
    </w:p>
    <w:p w14:paraId="6BA77A21" w14:textId="5CFEE8B4" w:rsidR="00B353D6" w:rsidRDefault="00484764" w:rsidP="00484764">
      <w:pPr>
        <w:spacing w:after="0" w:line="360" w:lineRule="auto"/>
        <w:jc w:val="center"/>
      </w:pPr>
      <w:r>
        <w:rPr>
          <w:noProof/>
        </w:rPr>
        <w:drawing>
          <wp:inline distT="0" distB="0" distL="0" distR="0" wp14:anchorId="3A3224D2" wp14:editId="30BB678E">
            <wp:extent cx="4676775" cy="3595521"/>
            <wp:effectExtent l="0" t="0" r="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0044" cy="3605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1C853D" w14:textId="0F835254" w:rsidR="00B353D6" w:rsidRPr="008E7081" w:rsidRDefault="00B353D6" w:rsidP="00ED5018">
      <w:pPr>
        <w:spacing w:after="0" w:line="360" w:lineRule="auto"/>
      </w:pPr>
    </w:p>
    <w:sectPr w:rsidR="00B353D6" w:rsidRPr="008E7081" w:rsidSect="00E30D63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2BB160" w14:textId="77777777" w:rsidR="00AD324C" w:rsidRDefault="00AD324C" w:rsidP="00042B87">
      <w:pPr>
        <w:spacing w:after="0" w:line="240" w:lineRule="auto"/>
      </w:pPr>
      <w:r>
        <w:separator/>
      </w:r>
    </w:p>
  </w:endnote>
  <w:endnote w:type="continuationSeparator" w:id="0">
    <w:p w14:paraId="311D530B" w14:textId="77777777" w:rsidR="00AD324C" w:rsidRDefault="00AD324C" w:rsidP="00042B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824C6F" w14:textId="77777777" w:rsidR="00AD324C" w:rsidRDefault="00AD324C" w:rsidP="00042B87">
      <w:pPr>
        <w:spacing w:after="0" w:line="240" w:lineRule="auto"/>
      </w:pPr>
      <w:r>
        <w:separator/>
      </w:r>
    </w:p>
  </w:footnote>
  <w:footnote w:type="continuationSeparator" w:id="0">
    <w:p w14:paraId="627A884F" w14:textId="77777777" w:rsidR="00AD324C" w:rsidRDefault="00AD324C" w:rsidP="00042B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DC5462" w14:textId="478CA169" w:rsidR="007A6FBE" w:rsidRDefault="007A6FBE" w:rsidP="00AD79B9">
    <w:pPr>
      <w:pStyle w:val="Header"/>
      <w:jc w:val="both"/>
    </w:pPr>
    <w:r>
      <w:t xml:space="preserve">CS 404/504 </w:t>
    </w:r>
    <w:r w:rsidR="00D51AF8">
      <w:t>Deep</w:t>
    </w:r>
    <w:r w:rsidR="00414C5E">
      <w:t xml:space="preserve"> Learning </w:t>
    </w:r>
    <w:r w:rsidR="00FB444E">
      <w:t xml:space="preserve"> </w:t>
    </w:r>
    <w:r w:rsidR="00AD79B9">
      <w:t xml:space="preserve">                                                                                      </w:t>
    </w:r>
    <w:r w:rsidR="00414C5E">
      <w:t xml:space="preserve">  Fall</w:t>
    </w:r>
    <w:r w:rsidR="00D51AF8">
      <w:t xml:space="preserve"> 201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855E8"/>
    <w:multiLevelType w:val="multilevel"/>
    <w:tmpl w:val="8FDA134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  <w:b w:val="0"/>
        <w:color w:val="auto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" w15:restartNumberingAfterBreak="0">
    <w:nsid w:val="0F572399"/>
    <w:multiLevelType w:val="multilevel"/>
    <w:tmpl w:val="AB3CB46E"/>
    <w:lvl w:ilvl="0">
      <w:start w:val="1"/>
      <w:numFmt w:val="none"/>
      <w:lvlText w:val="3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3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2" w15:restartNumberingAfterBreak="0">
    <w:nsid w:val="184429BB"/>
    <w:multiLevelType w:val="multilevel"/>
    <w:tmpl w:val="B5680CC6"/>
    <w:lvl w:ilvl="0">
      <w:start w:val="1"/>
      <w:numFmt w:val="none"/>
      <w:lvlText w:val="3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2.1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3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3" w15:restartNumberingAfterBreak="0">
    <w:nsid w:val="3C432368"/>
    <w:multiLevelType w:val="multilevel"/>
    <w:tmpl w:val="EF7881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 w:val="0"/>
      </w:rPr>
    </w:lvl>
  </w:abstractNum>
  <w:abstractNum w:abstractNumId="4" w15:restartNumberingAfterBreak="0">
    <w:nsid w:val="3E3400E9"/>
    <w:multiLevelType w:val="multilevel"/>
    <w:tmpl w:val="717E46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5" w15:restartNumberingAfterBreak="0">
    <w:nsid w:val="46462C76"/>
    <w:multiLevelType w:val="multilevel"/>
    <w:tmpl w:val="E7FEA4B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abstractNum w:abstractNumId="6" w15:restartNumberingAfterBreak="0">
    <w:nsid w:val="529A2E35"/>
    <w:multiLevelType w:val="multilevel"/>
    <w:tmpl w:val="717E46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7" w15:restartNumberingAfterBreak="0">
    <w:nsid w:val="70F37455"/>
    <w:multiLevelType w:val="multilevel"/>
    <w:tmpl w:val="717E46E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  <w:b w:val="0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  <w:b w:val="0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8" w15:restartNumberingAfterBreak="0">
    <w:nsid w:val="72E17F73"/>
    <w:multiLevelType w:val="multilevel"/>
    <w:tmpl w:val="4FD4FF0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7"/>
  </w:num>
  <w:num w:numId="2">
    <w:abstractNumId w:val="8"/>
  </w:num>
  <w:num w:numId="3">
    <w:abstractNumId w:val="4"/>
  </w:num>
  <w:num w:numId="4">
    <w:abstractNumId w:val="6"/>
  </w:num>
  <w:num w:numId="5">
    <w:abstractNumId w:val="0"/>
  </w:num>
  <w:num w:numId="6">
    <w:abstractNumId w:val="5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8"/>
  <w:proofState w:spelling="clean" w:grammar="clean"/>
  <w:defaultTabStop w:val="720"/>
  <w:drawingGridHorizontalSpacing w:val="101"/>
  <w:drawingGridVerticalSpacing w:val="158"/>
  <w:displayHorizontalDrawingGridEvery w:val="0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1NzY3M7M0MTc0NTRU0lEKTi0uzszPAykwNKwFAEsgsrotAAAA"/>
  </w:docVars>
  <w:rsids>
    <w:rsidRoot w:val="00472F99"/>
    <w:rsid w:val="00016DD4"/>
    <w:rsid w:val="00027355"/>
    <w:rsid w:val="00042B87"/>
    <w:rsid w:val="00043480"/>
    <w:rsid w:val="00056B84"/>
    <w:rsid w:val="00057E51"/>
    <w:rsid w:val="0006315C"/>
    <w:rsid w:val="000F1043"/>
    <w:rsid w:val="0010525B"/>
    <w:rsid w:val="00153A51"/>
    <w:rsid w:val="001547A4"/>
    <w:rsid w:val="00183927"/>
    <w:rsid w:val="00186ACB"/>
    <w:rsid w:val="001B604D"/>
    <w:rsid w:val="001E7DE3"/>
    <w:rsid w:val="001F49A1"/>
    <w:rsid w:val="0022332A"/>
    <w:rsid w:val="00257921"/>
    <w:rsid w:val="0026018E"/>
    <w:rsid w:val="002B4D73"/>
    <w:rsid w:val="002D3D7F"/>
    <w:rsid w:val="002E0590"/>
    <w:rsid w:val="002E230E"/>
    <w:rsid w:val="003406C9"/>
    <w:rsid w:val="0037085B"/>
    <w:rsid w:val="00370F3C"/>
    <w:rsid w:val="00395EB5"/>
    <w:rsid w:val="003D45F9"/>
    <w:rsid w:val="00412999"/>
    <w:rsid w:val="00414C5E"/>
    <w:rsid w:val="00440653"/>
    <w:rsid w:val="00442059"/>
    <w:rsid w:val="00472F99"/>
    <w:rsid w:val="00484764"/>
    <w:rsid w:val="0048495E"/>
    <w:rsid w:val="00485D8D"/>
    <w:rsid w:val="004B673A"/>
    <w:rsid w:val="0050370D"/>
    <w:rsid w:val="00524164"/>
    <w:rsid w:val="00582BD0"/>
    <w:rsid w:val="005A333A"/>
    <w:rsid w:val="005B1EAF"/>
    <w:rsid w:val="005B2298"/>
    <w:rsid w:val="005B6981"/>
    <w:rsid w:val="005C7147"/>
    <w:rsid w:val="005F6B7B"/>
    <w:rsid w:val="006267BF"/>
    <w:rsid w:val="00674F77"/>
    <w:rsid w:val="006A116D"/>
    <w:rsid w:val="006F24FD"/>
    <w:rsid w:val="00721DAC"/>
    <w:rsid w:val="00723E15"/>
    <w:rsid w:val="0072789B"/>
    <w:rsid w:val="00742D80"/>
    <w:rsid w:val="007476F3"/>
    <w:rsid w:val="00751C4E"/>
    <w:rsid w:val="0076743E"/>
    <w:rsid w:val="007A6FBE"/>
    <w:rsid w:val="007E587A"/>
    <w:rsid w:val="007F2B10"/>
    <w:rsid w:val="00807F7A"/>
    <w:rsid w:val="00814F50"/>
    <w:rsid w:val="008347A2"/>
    <w:rsid w:val="00863FF2"/>
    <w:rsid w:val="008A6757"/>
    <w:rsid w:val="008A6AEB"/>
    <w:rsid w:val="008B2DC8"/>
    <w:rsid w:val="008E7081"/>
    <w:rsid w:val="008F4670"/>
    <w:rsid w:val="00901A5F"/>
    <w:rsid w:val="00957C1F"/>
    <w:rsid w:val="0098794C"/>
    <w:rsid w:val="009B6225"/>
    <w:rsid w:val="009D0086"/>
    <w:rsid w:val="00A75315"/>
    <w:rsid w:val="00A93061"/>
    <w:rsid w:val="00AA5CBB"/>
    <w:rsid w:val="00AD0586"/>
    <w:rsid w:val="00AD324C"/>
    <w:rsid w:val="00AD79B9"/>
    <w:rsid w:val="00AF5ED3"/>
    <w:rsid w:val="00B06D49"/>
    <w:rsid w:val="00B353D6"/>
    <w:rsid w:val="00B71738"/>
    <w:rsid w:val="00B75734"/>
    <w:rsid w:val="00B75ED7"/>
    <w:rsid w:val="00B95AE1"/>
    <w:rsid w:val="00BA092A"/>
    <w:rsid w:val="00BA573E"/>
    <w:rsid w:val="00BC59E8"/>
    <w:rsid w:val="00BF7C08"/>
    <w:rsid w:val="00C01686"/>
    <w:rsid w:val="00CB5875"/>
    <w:rsid w:val="00CC7337"/>
    <w:rsid w:val="00CD334A"/>
    <w:rsid w:val="00CF75BA"/>
    <w:rsid w:val="00D04843"/>
    <w:rsid w:val="00D503E2"/>
    <w:rsid w:val="00D51AF8"/>
    <w:rsid w:val="00D6322F"/>
    <w:rsid w:val="00DD2673"/>
    <w:rsid w:val="00E05A18"/>
    <w:rsid w:val="00E30D63"/>
    <w:rsid w:val="00E3261E"/>
    <w:rsid w:val="00E53DD1"/>
    <w:rsid w:val="00E644E2"/>
    <w:rsid w:val="00E822B7"/>
    <w:rsid w:val="00E94E8B"/>
    <w:rsid w:val="00EA2591"/>
    <w:rsid w:val="00EA292A"/>
    <w:rsid w:val="00EB248F"/>
    <w:rsid w:val="00EB4E12"/>
    <w:rsid w:val="00ED5018"/>
    <w:rsid w:val="00EE0984"/>
    <w:rsid w:val="00F0373A"/>
    <w:rsid w:val="00F116D1"/>
    <w:rsid w:val="00F248D0"/>
    <w:rsid w:val="00F354C5"/>
    <w:rsid w:val="00F47C3D"/>
    <w:rsid w:val="00F5375C"/>
    <w:rsid w:val="00F53F01"/>
    <w:rsid w:val="00F65EB3"/>
    <w:rsid w:val="00FA1D64"/>
    <w:rsid w:val="00FB444E"/>
    <w:rsid w:val="00FB6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AF48CB"/>
  <w15:chartTrackingRefBased/>
  <w15:docId w15:val="{696658DA-5861-43F5-ABD5-5227B2E61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4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F49A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42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2B87"/>
  </w:style>
  <w:style w:type="paragraph" w:styleId="Footer">
    <w:name w:val="footer"/>
    <w:basedOn w:val="Normal"/>
    <w:link w:val="FooterChar"/>
    <w:uiPriority w:val="99"/>
    <w:unhideWhenUsed/>
    <w:rsid w:val="00042B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2B87"/>
  </w:style>
  <w:style w:type="character" w:styleId="Hyperlink">
    <w:name w:val="Hyperlink"/>
    <w:basedOn w:val="DefaultParagraphFont"/>
    <w:uiPriority w:val="99"/>
    <w:unhideWhenUsed/>
    <w:rsid w:val="00042B8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42B87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485D8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354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22332A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F49A1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1F49A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309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5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conda.com/download/" TargetMode="External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s://docs.conda.io/projects/conda/en/latest/user-guide/install/index.html" TargetMode="Externa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naconda.org/anaconda/repo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 min</dc:creator>
  <cp:keywords/>
  <dc:description/>
  <cp:lastModifiedBy>Min Xian</cp:lastModifiedBy>
  <cp:revision>2</cp:revision>
  <dcterms:created xsi:type="dcterms:W3CDTF">2019-08-28T22:57:00Z</dcterms:created>
  <dcterms:modified xsi:type="dcterms:W3CDTF">2019-08-28T22:57:00Z</dcterms:modified>
</cp:coreProperties>
</file>